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Cover</w:t>
      </w:r>
      <w:r>
        <w:t xml:space="preserve"> </w:t>
      </w:r>
      <w:r>
        <w:t xml:space="preserve">Letter</w:t>
      </w:r>
      <w:r>
        <w:t xml:space="preserve"> </w:t>
      </w:r>
      <w:r>
        <w:t xml:space="preserve">for</w:t>
      </w:r>
      <w:r>
        <w:t xml:space="preserve"> </w:t>
      </w:r>
      <w:r>
        <w:t xml:space="preserve">China</w:t>
      </w:r>
      <w:r>
        <w:t xml:space="preserve"> </w:t>
      </w:r>
      <w:r>
        <w:t xml:space="preserve">Shanghai</w:t>
      </w:r>
    </w:p>
    <w:bookmarkStart w:id="25" w:name="X1de7c348c7e89ff4f2b0b3d605843c61dd602db"/>
    <w:p>
      <w:pPr>
        <w:pStyle w:val="Heading1"/>
      </w:pPr>
      <w:r>
        <w:t xml:space="preserve">Cover Letter for a Mathematician Position in China Shanghai</w:t>
      </w:r>
    </w:p>
    <w:p>
      <w:pPr>
        <w:pStyle w:val="FirstParagraph"/>
      </w:pPr>
      <w:r>
        <w:rPr>
          <w:bCs/>
          <w:b/>
        </w:rPr>
        <w:t xml:space="preserve">Dear [Hiring Manager's Name],</w:t>
      </w:r>
    </w:p>
    <w:p>
      <w:pPr>
        <w:pStyle w:val="BodyText"/>
      </w:pPr>
      <w:r>
        <w:t xml:space="preserve">I am writing to express my sincere interest in the Mathematician position at [Institution/Organization Name] in China Shanghai. As a dedicated and innovative mathematician with a passion for solving complex problems and advancing mathematical research, I am eager to contribute my expertise to an institution that values excellence, collaboration, and intellectual growth. This opportunity aligns perfectly with my professional goals, and I am confident that my academic background, research experience, and cultural adaptability make me an ideal candidate for this role in one of the most dynamic cities in the world—China Shanghai.</w:t>
      </w:r>
    </w:p>
    <w:bookmarkStart w:id="20" w:name="X255708d6897927453bcf521bd26c5b2b793b58f"/>
    <w:p>
      <w:pPr>
        <w:pStyle w:val="Heading2"/>
      </w:pPr>
      <w:r>
        <w:t xml:space="preserve">The Intersection of Mathematics and Innovation in China Shanghai</w:t>
      </w:r>
    </w:p>
    <w:p>
      <w:pPr>
        <w:pStyle w:val="FirstParagraph"/>
      </w:pPr>
      <w:r>
        <w:t xml:space="preserve">As a mathematician, I have always been fascinated by the power of abstract thinking to shape real-world solutions. Whether through theoretical frameworks or applied methodologies, mathematics serves as the foundation for technological advancements, scientific discoveries, and economic growth. In China Shanghai—a global hub for innovation and education—this intersection of mathematics and progress is particularly evident. The city’s commitment to fostering a thriving academic environment, coupled with its rapid development in technology, finance, and engineering, presents an unparalleled opportunity for mathematicians to contribute meaningfully to cutting-edge research and societal transformation.</w:t>
      </w:r>
    </w:p>
    <w:p>
      <w:pPr>
        <w:pStyle w:val="BodyText"/>
      </w:pPr>
      <w:r>
        <w:t xml:space="preserve">Shanghai’s universities, such as Fudan University and Tongji University, are renowned for their rigorous mathematical programs and state-of-the-art research facilities. Additionally, the city’s thriving tech industry, including companies like Alibaba Cloud and Baidu, actively seeks mathematicians to drive advancements in artificial intelligence (AI), data science, and quantum computing. I am particularly drawn to the collaborative spirit of Shanghai’s academic community, where mathematicians work alongside engineers, computer scientists, and policymakers to address global challenges. This environment resonates deeply with my own vision of using mathematics as a tool for innovation and impact.</w:t>
      </w:r>
    </w:p>
    <w:bookmarkEnd w:id="20"/>
    <w:bookmarkStart w:id="21" w:name="my-background-as-a-mathematician"/>
    <w:p>
      <w:pPr>
        <w:pStyle w:val="Heading2"/>
      </w:pPr>
      <w:r>
        <w:t xml:space="preserve">My Background as a Mathematician</w:t>
      </w:r>
    </w:p>
    <w:p>
      <w:pPr>
        <w:pStyle w:val="FirstParagraph"/>
      </w:pPr>
      <w:r>
        <w:t xml:space="preserve">I hold a [PhD/Master’s] in Mathematics from [University Name], where I specialized in [specific area, e.g., algebraic geometry, numerical analysis, or mathematical modeling]. My research has focused on [mention specific projects or findings], which have been published in reputable journals such as [Journal Names] and presented at international conferences like [Conference Names]. Throughout my academic journey, I have developed a strong foundation in both theoretical and applied mathematics, enabling me to tackle complex problems with analytical rigor and creativity.</w:t>
      </w:r>
    </w:p>
    <w:p>
      <w:pPr>
        <w:pStyle w:val="BodyText"/>
      </w:pPr>
      <w:r>
        <w:t xml:space="preserve">One of my most significant contributions has been [describe a key project or achievement]. For instance, I led a research team that [briefly explain the project’s objectives, methods, and outcomes], which resulted in [mention results, such as a published paper, patent, or industry collaboration]. This work not only deepened my understanding of [specific mathematical concept] but also reinforced my belief in the transformative potential of mathematics to solve real-world issues. I am particularly proud of [another example], which demonstrated how mathematical models can optimize resource allocation in [industry or field], a skill I believe is highly applicable to Shanghai’s evolving economic landscape.</w:t>
      </w:r>
    </w:p>
    <w:bookmarkEnd w:id="21"/>
    <w:bookmarkStart w:id="22" w:name="X12d5462cb6c3b2f63a83747930a9ce0794576d3"/>
    <w:p>
      <w:pPr>
        <w:pStyle w:val="Heading2"/>
      </w:pPr>
      <w:r>
        <w:t xml:space="preserve">Why China Shanghai? A Commitment to Growth and Collaboration</w:t>
      </w:r>
    </w:p>
    <w:p>
      <w:pPr>
        <w:pStyle w:val="FirstParagraph"/>
      </w:pPr>
      <w:r>
        <w:t xml:space="preserve">China Shanghai represents more than just a location; it is a symbol of opportunity, diversity, and ambition. As a mathematician, I am eager to immerse myself in this vibrant city’s cultural and intellectual energy while contributing to its thriving academic ecosystem. Shanghai’s emphasis on international collaboration makes it an ideal place for someone like me, who thrives in environments that value cross-disciplinary dialogue and global perspectives.</w:t>
      </w:r>
    </w:p>
    <w:p>
      <w:pPr>
        <w:pStyle w:val="BodyText"/>
      </w:pPr>
      <w:r>
        <w:t xml:space="preserve">Furthermore, the city’s investment in STEM education and research aligns with my long-term career aspirations. I am particularly interested in [specific area of interest related to the position], such as [examples: machine learning algorithms, financial mathematics, or computational modeling]. Shanghai’s dynamic environment offers access to cutting-edge resources and a network of experts who can help me further refine my skills and explore new avenues for research. I am also enthusiastic about the possibility of mentoring students and collaborating with colleagues on projects that bridge theory and application.</w:t>
      </w:r>
    </w:p>
    <w:bookmarkEnd w:id="22"/>
    <w:bookmarkStart w:id="23" w:name="X2e5b58469f2aba1dc2ac33a560157460acb1668"/>
    <w:p>
      <w:pPr>
        <w:pStyle w:val="Heading2"/>
      </w:pPr>
      <w:r>
        <w:t xml:space="preserve">Adapting to China Shanghai: A Global Perspective</w:t>
      </w:r>
    </w:p>
    <w:p>
      <w:pPr>
        <w:pStyle w:val="FirstParagraph"/>
      </w:pPr>
      <w:r>
        <w:t xml:space="preserve">As a mathematician with a global mindset, I have always embraced cultural diversity as an integral part of professional growth. My experience working in [mention previous international collaborations or study abroad experiences] has equipped me with the adaptability and communication skills necessary to thrive in multicultural settings. I am fluent in [languages, e.g., English and Mandarin if applicable], which allows me to engage effectively with both local and international stakeholders. Additionally, I have a strong interest in Chinese culture and its historical contributions to mathematics, such as the development of the "Nine Chapters on the Mathematical Art" during the Han Dynasty. This cultural curiosity drives me to learn more about Shanghai’s unique blend of tradition and modernity.</w:t>
      </w:r>
    </w:p>
    <w:bookmarkEnd w:id="23"/>
    <w:bookmarkStart w:id="24" w:name="X5a80a15ceff0b6a4b0622d62d0a623e9407482f"/>
    <w:p>
      <w:pPr>
        <w:pStyle w:val="Heading2"/>
      </w:pPr>
      <w:r>
        <w:t xml:space="preserve">Conclusion: A Passionate Mathematician Seeking a New Challenge</w:t>
      </w:r>
    </w:p>
    <w:p>
      <w:pPr>
        <w:pStyle w:val="FirstParagraph"/>
      </w:pPr>
      <w:r>
        <w:t xml:space="preserve">In conclusion, I am confident that my academic expertise, research experience, and enthusiasm for working in China Shanghai make me an ideal candidate for this Mathematician position. I am particularly excited about the opportunity to contribute to [Institution/Organization Name]’s mission of advancing mathematical knowledge and fostering innovation. My goal is to collaborate with colleagues, mentor students, and engage in projects that address pressing global challenges through the lens of mathematics.</w:t>
      </w:r>
    </w:p>
    <w:p>
      <w:pPr>
        <w:pStyle w:val="BodyText"/>
      </w:pPr>
      <w:r>
        <w:t xml:space="preserve">I would be honored to discuss how my background and aspirations align with the needs of your institution. Thank you for considering my application. I look forward to the possibility of contributing to the vibrant academic community in China Shanghai.</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Cover Letter for China Shanghai</dc:title>
  <dc:creator/>
  <dc:language>en</dc:language>
  <cp:keywords/>
  <dcterms:created xsi:type="dcterms:W3CDTF">2026-07-23T04:00:02Z</dcterms:created>
  <dcterms:modified xsi:type="dcterms:W3CDTF">2026-07-23T04:00:02Z</dcterms:modified>
</cp:coreProperties>
</file>

<file path=docProps/custom.xml><?xml version="1.0" encoding="utf-8"?>
<Properties xmlns="http://schemas.openxmlformats.org/officeDocument/2006/custom-properties" xmlns:vt="http://schemas.openxmlformats.org/officeDocument/2006/docPropsVTypes"/>
</file>